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7E48C7FE" w:rsidR="000C7397" w:rsidRPr="00EA5D0B" w:rsidRDefault="00AB7B2C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</w:t>
      </w:r>
      <w:r w:rsidR="006B07CE">
        <w:rPr>
          <w:b/>
          <w:sz w:val="32"/>
          <w:szCs w:val="32"/>
        </w:rPr>
        <w:t>roup Activity 1B; CS 3060</w:t>
      </w:r>
    </w:p>
    <w:p w14:paraId="489BF9FF" w14:textId="77777777" w:rsidR="0020767C" w:rsidRDefault="0020767C"/>
    <w:p w14:paraId="3B56D4AB" w14:textId="77777777" w:rsidR="002E4983" w:rsidRDefault="0020767C" w:rsidP="002E4983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2E4983">
        <w:rPr>
          <w:sz w:val="20"/>
          <w:szCs w:val="20"/>
        </w:rPr>
        <w:t>Sidney Sanders, Amanda Collert, Quinci Drain, Madeline Reeves, Emily Endlish, Anythony Laurio</w:t>
      </w:r>
    </w:p>
    <w:p w14:paraId="22D289F9" w14:textId="0D2970B4" w:rsidR="0020767C" w:rsidRPr="007F601D" w:rsidRDefault="0020767C">
      <w:pPr>
        <w:rPr>
          <w:sz w:val="20"/>
          <w:szCs w:val="20"/>
        </w:rPr>
      </w:pPr>
    </w:p>
    <w:p w14:paraId="0203E33D" w14:textId="6786C265" w:rsidR="0020767C" w:rsidRPr="007F601D" w:rsidRDefault="00A67E3C">
      <w:pPr>
        <w:rPr>
          <w:sz w:val="20"/>
          <w:szCs w:val="20"/>
        </w:rPr>
      </w:pPr>
      <w:r>
        <w:rPr>
          <w:sz w:val="20"/>
          <w:szCs w:val="20"/>
        </w:rPr>
        <w:t>Points: 5</w:t>
      </w:r>
    </w:p>
    <w:p w14:paraId="2CB022EF" w14:textId="3DC7A90E" w:rsidR="0047110F" w:rsidRPr="0088787F" w:rsidRDefault="00296524" w:rsidP="0088787F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 w:rsidR="000D4F23" w:rsidRPr="007F601D">
        <w:rPr>
          <w:sz w:val="20"/>
          <w:szCs w:val="20"/>
        </w:rPr>
        <w:t>:</w:t>
      </w:r>
      <w:r w:rsidR="0088787F">
        <w:rPr>
          <w:sz w:val="20"/>
          <w:szCs w:val="20"/>
        </w:rPr>
        <w:t xml:space="preserve"> </w:t>
      </w:r>
      <w:r w:rsidR="0047110F">
        <w:t>Assume that we have a file named data.txt, which contains information about different items, such a</w:t>
      </w:r>
      <w:r w:rsidR="003B7A05">
        <w:t xml:space="preserve">s computer, </w:t>
      </w:r>
      <w:r w:rsidR="00C13DAC">
        <w:t xml:space="preserve">board, </w:t>
      </w:r>
      <w:r w:rsidR="003B7A05">
        <w:t>pen</w:t>
      </w:r>
      <w:r w:rsidR="0047110F">
        <w:t xml:space="preserve">, </w:t>
      </w:r>
      <w:r w:rsidR="0069647B">
        <w:t xml:space="preserve">chair, </w:t>
      </w:r>
      <w:r w:rsidR="00CC53C9">
        <w:t xml:space="preserve">desk, </w:t>
      </w:r>
      <w:r w:rsidR="0047110F">
        <w:t xml:space="preserve">and so on. The first few lines of the file </w:t>
      </w:r>
      <w:r w:rsidR="00DC62AF">
        <w:t>are</w:t>
      </w:r>
      <w:r w:rsidR="0047110F">
        <w:t xml:space="preserve"> as follows</w:t>
      </w:r>
      <w:r w:rsidR="00DC62AF">
        <w:t xml:space="preserve">, </w:t>
      </w:r>
      <w:r w:rsidR="00006BFB">
        <w:t xml:space="preserve">but we do not know the exact number of items </w:t>
      </w:r>
      <w:r w:rsidR="001F017A">
        <w:t>(i.e.</w:t>
      </w:r>
      <w:r w:rsidR="00B378FD">
        <w:t>,</w:t>
      </w:r>
      <w:r w:rsidR="001F017A">
        <w:t xml:space="preserve"> </w:t>
      </w:r>
      <w:r w:rsidR="00B378FD">
        <w:t xml:space="preserve">the exact </w:t>
      </w:r>
      <w:r w:rsidR="001F017A">
        <w:t>number of lines)</w:t>
      </w:r>
      <w:r w:rsidR="00E56C94">
        <w:t>. Yet</w:t>
      </w:r>
      <w:r w:rsidR="001F017A">
        <w:t xml:space="preserve"> </w:t>
      </w:r>
      <w:r w:rsidR="00E56C94">
        <w:t xml:space="preserve">we know that </w:t>
      </w:r>
      <w:r w:rsidR="00DC62AF">
        <w:t>the format of</w:t>
      </w:r>
      <w:r w:rsidR="009E5818">
        <w:t xml:space="preserve"> each line is similar</w:t>
      </w:r>
      <w:r w:rsidR="0047110F">
        <w:t>.</w:t>
      </w:r>
    </w:p>
    <w:p w14:paraId="4B89787C" w14:textId="77777777" w:rsidR="0047110F" w:rsidRDefault="0047110F" w:rsidP="0047110F">
      <w:pPr>
        <w:pStyle w:val="ListParagraph"/>
      </w:pPr>
    </w:p>
    <w:p w14:paraId="31CB2710" w14:textId="3C8E1FED" w:rsidR="0047110F" w:rsidRDefault="0047110F" w:rsidP="0047110F">
      <w:pPr>
        <w:pStyle w:val="ListParagraph"/>
      </w:pPr>
      <w:r w:rsidRPr="0088787F">
        <w:rPr>
          <w:color w:val="0000FF"/>
        </w:rPr>
        <w:t>Item</w:t>
      </w:r>
      <w:r>
        <w:t xml:space="preserve">               does            </w:t>
      </w:r>
      <w:r w:rsidRPr="0088787F">
        <w:rPr>
          <w:color w:val="0000FF"/>
        </w:rPr>
        <w:t>price</w:t>
      </w:r>
      <w:r w:rsidR="00B832A5">
        <w:rPr>
          <w:color w:val="0000FF"/>
        </w:rPr>
        <w:t>($)</w:t>
      </w:r>
    </w:p>
    <w:p w14:paraId="3C9BED6C" w14:textId="55AD04B1" w:rsidR="0047110F" w:rsidRDefault="00C13DAC" w:rsidP="0047110F">
      <w:pPr>
        <w:pStyle w:val="ListParagraph"/>
      </w:pPr>
      <w:r>
        <w:t>c</w:t>
      </w:r>
      <w:r w:rsidR="0047110F">
        <w:t>omputer      calculates     400</w:t>
      </w:r>
    </w:p>
    <w:p w14:paraId="2B8C799F" w14:textId="45D36A9C" w:rsidR="0047110F" w:rsidRDefault="00C13DAC" w:rsidP="0047110F">
      <w:pPr>
        <w:pStyle w:val="ListParagraph"/>
      </w:pPr>
      <w:r>
        <w:t>board</w:t>
      </w:r>
      <w:r w:rsidR="0047110F">
        <w:t xml:space="preserve">             holds             50</w:t>
      </w:r>
    </w:p>
    <w:p w14:paraId="2232242B" w14:textId="504C19A4" w:rsidR="0047110F" w:rsidRDefault="00C13DAC" w:rsidP="0047110F">
      <w:pPr>
        <w:pStyle w:val="ListParagraph"/>
      </w:pPr>
      <w:r>
        <w:t>p</w:t>
      </w:r>
      <w:r w:rsidR="0047110F">
        <w:t>en                writes              1</w:t>
      </w:r>
    </w:p>
    <w:p w14:paraId="1DE17A0A" w14:textId="69E6B436" w:rsidR="0047110F" w:rsidRDefault="00C13DAC" w:rsidP="0047110F">
      <w:pPr>
        <w:pStyle w:val="ListParagraph"/>
      </w:pPr>
      <w:r>
        <w:t>c</w:t>
      </w:r>
      <w:r w:rsidR="0047110F">
        <w:t>hair             supports        50</w:t>
      </w:r>
    </w:p>
    <w:p w14:paraId="4DC51C74" w14:textId="5F95E13D" w:rsidR="0047110F" w:rsidRDefault="00AA57E9" w:rsidP="0047110F">
      <w:pPr>
        <w:pStyle w:val="ListParagraph"/>
      </w:pPr>
      <w:r>
        <w:t>…</w:t>
      </w:r>
      <w:r w:rsidR="00522E1D">
        <w:t xml:space="preserve"> add </w:t>
      </w:r>
      <w:r w:rsidR="006816D3">
        <w:t xml:space="preserve">2 </w:t>
      </w:r>
      <w:r w:rsidR="0020701F">
        <w:t xml:space="preserve">or </w:t>
      </w:r>
      <w:r w:rsidR="00522E1D">
        <w:t xml:space="preserve">more </w:t>
      </w:r>
      <w:r w:rsidR="00FA25A5">
        <w:t xml:space="preserve">lines </w:t>
      </w:r>
      <w:r w:rsidR="00C25A53">
        <w:t xml:space="preserve">in data.txt </w:t>
      </w:r>
      <w:r w:rsidR="00522E1D">
        <w:t>to test</w:t>
      </w:r>
      <w:r w:rsidR="006816D3">
        <w:t xml:space="preserve"> your program</w:t>
      </w:r>
      <w:r w:rsidR="00C25A53">
        <w:t>.</w:t>
      </w:r>
    </w:p>
    <w:p w14:paraId="25CB0202" w14:textId="13DD3403" w:rsidR="000F0D15" w:rsidRPr="006B17CD" w:rsidRDefault="0047110F" w:rsidP="0088787F">
      <w:r>
        <w:t xml:space="preserve">Write a Ruby program </w:t>
      </w:r>
      <w:r w:rsidR="001B1385">
        <w:t xml:space="preserve">below, </w:t>
      </w:r>
      <w:r>
        <w:t xml:space="preserve">which will read </w:t>
      </w:r>
      <w:r w:rsidR="005D622C">
        <w:t xml:space="preserve">the whole </w:t>
      </w:r>
      <w:r>
        <w:t>file</w:t>
      </w:r>
      <w:r w:rsidR="000D74A9">
        <w:t xml:space="preserve"> </w:t>
      </w:r>
      <w:r w:rsidR="005D622C">
        <w:t>and will report the following: (a) the numb</w:t>
      </w:r>
      <w:r w:rsidR="000E0FF4">
        <w:t>er of items, (b) price of “desk</w:t>
      </w:r>
      <w:r w:rsidR="005D622C">
        <w:t>”, and (c) name of the costliest item.</w:t>
      </w:r>
      <w:r w:rsidR="006E4B61">
        <w:t xml:space="preserve"> </w:t>
      </w:r>
    </w:p>
    <w:p w14:paraId="710788AE" w14:textId="13841B79" w:rsidR="00484F10" w:rsidRDefault="00484F10" w:rsidP="00CE779A">
      <w:pPr>
        <w:rPr>
          <w:sz w:val="20"/>
          <w:szCs w:val="20"/>
        </w:rPr>
      </w:pPr>
    </w:p>
    <w:p w14:paraId="2FFF8F0B" w14:textId="77777777" w:rsidR="00040811" w:rsidRDefault="00040811" w:rsidP="00CE779A">
      <w:pPr>
        <w:rPr>
          <w:sz w:val="20"/>
          <w:szCs w:val="20"/>
        </w:rPr>
      </w:pPr>
    </w:p>
    <w:p w14:paraId="00B3DC39" w14:textId="19DDABA0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aFile = </w:t>
      </w:r>
      <w:r w:rsidR="00040811" w:rsidRPr="005A5B74">
        <w:rPr>
          <w:rFonts w:ascii="Menlo Regular" w:hAnsi="Menlo Regular" w:cs="Menlo Regular"/>
          <w:sz w:val="22"/>
          <w:szCs w:val="22"/>
        </w:rPr>
        <w:t>File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.new(</w:t>
      </w:r>
      <w:r w:rsidR="00040811">
        <w:rPr>
          <w:rFonts w:ascii="Menlo Regular" w:hAnsi="Menlo Regular" w:cs="Menlo Regular"/>
          <w:color w:val="C814C9"/>
          <w:sz w:val="22"/>
          <w:szCs w:val="22"/>
        </w:rPr>
        <w:t>"</w:t>
      </w:r>
      <w:r w:rsidR="007C27FE">
        <w:rPr>
          <w:rFonts w:ascii="Menlo Regular" w:hAnsi="Menlo Regular" w:cs="Menlo Regular"/>
          <w:sz w:val="22"/>
          <w:szCs w:val="22"/>
        </w:rPr>
        <w:t>data</w:t>
      </w:r>
      <w:r w:rsidR="00AF0CBC" w:rsidRPr="005A5B74">
        <w:rPr>
          <w:rFonts w:ascii="Menlo Regular" w:hAnsi="Menlo Regular" w:cs="Menlo Regular"/>
          <w:sz w:val="22"/>
          <w:szCs w:val="22"/>
        </w:rPr>
        <w:t>.txt</w:t>
      </w:r>
      <w:r w:rsidR="00040811">
        <w:rPr>
          <w:rFonts w:ascii="Menlo Regular" w:hAnsi="Menlo Regular" w:cs="Menlo Regular"/>
          <w:color w:val="C814C9"/>
          <w:sz w:val="22"/>
          <w:szCs w:val="22"/>
        </w:rPr>
        <w:t>"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, </w:t>
      </w:r>
      <w:r w:rsidR="00040811">
        <w:rPr>
          <w:rFonts w:ascii="Menlo Regular" w:hAnsi="Menlo Regular" w:cs="Menlo Regular"/>
          <w:color w:val="C814C9"/>
          <w:sz w:val="22"/>
          <w:szCs w:val="22"/>
        </w:rPr>
        <w:t>"</w:t>
      </w:r>
      <w:r w:rsidR="00040811">
        <w:rPr>
          <w:rFonts w:ascii="Menlo Regular" w:hAnsi="Menlo Regular" w:cs="Menlo Regular"/>
          <w:color w:val="B42419"/>
          <w:sz w:val="22"/>
          <w:szCs w:val="22"/>
        </w:rPr>
        <w:t>r</w:t>
      </w:r>
      <w:r w:rsidR="00040811">
        <w:rPr>
          <w:rFonts w:ascii="Menlo Regular" w:hAnsi="Menlo Regular" w:cs="Menlo Regular"/>
          <w:color w:val="C814C9"/>
          <w:sz w:val="22"/>
          <w:szCs w:val="22"/>
        </w:rPr>
        <w:t>"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)</w:t>
      </w:r>
    </w:p>
    <w:p w14:paraId="0F141608" w14:textId="61CFE324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h = </w:t>
      </w:r>
      <w:r w:rsidR="00040811" w:rsidRPr="005A5B74">
        <w:rPr>
          <w:rFonts w:ascii="Menlo Regular" w:hAnsi="Menlo Regular" w:cs="Menlo Regular"/>
          <w:sz w:val="22"/>
          <w:szCs w:val="22"/>
        </w:rPr>
        <w:t>Hash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.new(</w:t>
      </w:r>
      <w:r w:rsidR="00040811">
        <w:rPr>
          <w:rFonts w:ascii="Menlo Regular" w:hAnsi="Menlo Regular" w:cs="Menlo Regular"/>
          <w:color w:val="B42419"/>
          <w:sz w:val="22"/>
          <w:szCs w:val="22"/>
        </w:rPr>
        <w:t>0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)</w:t>
      </w:r>
    </w:p>
    <w:p w14:paraId="109DE18A" w14:textId="06B85787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B42419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i = </w:t>
      </w:r>
      <w:r w:rsidR="00040811">
        <w:rPr>
          <w:rFonts w:ascii="Menlo Regular" w:hAnsi="Menlo Regular" w:cs="Menlo Regular"/>
          <w:color w:val="B42419"/>
          <w:sz w:val="22"/>
          <w:szCs w:val="22"/>
        </w:rPr>
        <w:t>0</w:t>
      </w:r>
    </w:p>
    <w:p w14:paraId="29E80078" w14:textId="77777777" w:rsidR="00444713" w:rsidRDefault="00444713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</w:p>
    <w:p w14:paraId="13E225B1" w14:textId="12A85DB2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aFile.each </w:t>
      </w:r>
      <w:r w:rsidR="00040811" w:rsidRPr="005A5B74">
        <w:rPr>
          <w:rFonts w:ascii="Menlo Regular" w:hAnsi="Menlo Regular" w:cs="Menlo Regular"/>
          <w:color w:val="0000FF"/>
          <w:sz w:val="22"/>
          <w:szCs w:val="22"/>
        </w:rPr>
        <w:t>do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 |</w:t>
      </w:r>
      <w:r w:rsidR="00040811" w:rsidRPr="005A5B74">
        <w:rPr>
          <w:rFonts w:ascii="Menlo Regular" w:hAnsi="Menlo Regular" w:cs="Menlo Regular"/>
          <w:sz w:val="22"/>
          <w:szCs w:val="22"/>
        </w:rPr>
        <w:t>line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|</w:t>
      </w:r>
    </w:p>
    <w:p w14:paraId="65CCBC1F" w14:textId="4323A6DD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444713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words = line.split</w:t>
      </w:r>
      <w:r w:rsidR="00C214E1">
        <w:rPr>
          <w:rFonts w:ascii="Menlo Regular" w:hAnsi="Menlo Regular" w:cs="Menlo Regular"/>
          <w:color w:val="000000"/>
          <w:sz w:val="22"/>
          <w:szCs w:val="22"/>
        </w:rPr>
        <w:t xml:space="preserve">  </w:t>
      </w:r>
      <w:r w:rsidR="00C214E1" w:rsidRPr="00303828">
        <w:rPr>
          <w:rFonts w:ascii="Menlo Regular" w:hAnsi="Menlo Regular" w:cs="Menlo Regular"/>
          <w:color w:val="008000"/>
          <w:sz w:val="22"/>
          <w:szCs w:val="22"/>
        </w:rPr>
        <w:t># split func breaks line in words</w:t>
      </w:r>
    </w:p>
    <w:p w14:paraId="7A59D806" w14:textId="5ED8E1DA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444713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h[words[</w:t>
      </w:r>
      <w:r w:rsidR="0061324A">
        <w:rPr>
          <w:rFonts w:ascii="Menlo Regular" w:hAnsi="Menlo Regular" w:cs="Menlo Regular"/>
          <w:color w:val="B42419"/>
          <w:sz w:val="22"/>
          <w:szCs w:val="22"/>
        </w:rPr>
        <w:t>0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]] = words[</w:t>
      </w:r>
      <w:r w:rsidR="00040811">
        <w:rPr>
          <w:rFonts w:ascii="Menlo Regular" w:hAnsi="Menlo Regular" w:cs="Menlo Regular"/>
          <w:color w:val="B42419"/>
          <w:sz w:val="22"/>
          <w:szCs w:val="22"/>
        </w:rPr>
        <w:t>2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]</w:t>
      </w:r>
      <w:r w:rsidR="0061324A">
        <w:rPr>
          <w:rFonts w:ascii="Menlo Regular" w:hAnsi="Menlo Regular" w:cs="Menlo Regular"/>
          <w:color w:val="000000"/>
          <w:sz w:val="22"/>
          <w:szCs w:val="22"/>
        </w:rPr>
        <w:t>.to_i</w:t>
      </w:r>
      <w:r w:rsidR="00F961AF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6F1458">
        <w:rPr>
          <w:rFonts w:ascii="Menlo Regular" w:hAnsi="Menlo Regular" w:cs="Menlo Regular"/>
          <w:color w:val="008000"/>
          <w:sz w:val="22"/>
          <w:szCs w:val="22"/>
        </w:rPr>
        <w:t xml:space="preserve"># storing </w:t>
      </w:r>
      <w:r w:rsidR="0096021A">
        <w:rPr>
          <w:rFonts w:ascii="Menlo Regular" w:hAnsi="Menlo Regular" w:cs="Menlo Regular"/>
          <w:color w:val="008000"/>
          <w:sz w:val="22"/>
          <w:szCs w:val="22"/>
        </w:rPr>
        <w:t xml:space="preserve">important </w:t>
      </w:r>
      <w:r w:rsidR="006F1458">
        <w:rPr>
          <w:rFonts w:ascii="Menlo Regular" w:hAnsi="Menlo Regular" w:cs="Menlo Regular"/>
          <w:color w:val="008000"/>
          <w:sz w:val="22"/>
          <w:szCs w:val="22"/>
        </w:rPr>
        <w:t>things in hash h</w:t>
      </w:r>
    </w:p>
    <w:p w14:paraId="63C14FC5" w14:textId="2AE21866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444713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i +=</w:t>
      </w:r>
      <w:r w:rsidR="00040811">
        <w:rPr>
          <w:rFonts w:ascii="Menlo Regular" w:hAnsi="Menlo Regular" w:cs="Menlo Regular"/>
          <w:color w:val="B42419"/>
          <w:sz w:val="22"/>
          <w:szCs w:val="22"/>
        </w:rPr>
        <w:t>1</w:t>
      </w:r>
    </w:p>
    <w:p w14:paraId="0A1E207F" w14:textId="1ECD6A98" w:rsidR="00040811" w:rsidRPr="005A5B74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FF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 w:rsidRPr="005A5B74">
        <w:rPr>
          <w:rFonts w:ascii="Menlo Regular" w:hAnsi="Menlo Regular" w:cs="Menlo Regular"/>
          <w:color w:val="0000FF"/>
          <w:sz w:val="22"/>
          <w:szCs w:val="22"/>
        </w:rPr>
        <w:t>end</w:t>
      </w:r>
    </w:p>
    <w:p w14:paraId="4466B5D0" w14:textId="77777777" w:rsidR="00444713" w:rsidRDefault="00444713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</w:p>
    <w:p w14:paraId="40D15924" w14:textId="7A250A6B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p </w:t>
      </w:r>
      <w:r w:rsidR="00F32DB3">
        <w:rPr>
          <w:rFonts w:ascii="Menlo Regular" w:hAnsi="Menlo Regular" w:cs="Menlo Regular"/>
          <w:color w:val="000000"/>
          <w:sz w:val="22"/>
          <w:szCs w:val="22"/>
        </w:rPr>
        <w:t>“number of lines: #</w:t>
      </w:r>
      <w:r w:rsidR="00D549B5">
        <w:rPr>
          <w:rFonts w:ascii="Menlo Regular" w:hAnsi="Menlo Regular" w:cs="Menlo Regular"/>
          <w:color w:val="000000"/>
          <w:sz w:val="22"/>
          <w:szCs w:val="22"/>
        </w:rPr>
        <w:t>{</w:t>
      </w:r>
      <w:r w:rsidR="00DA0C2D">
        <w:rPr>
          <w:rFonts w:ascii="Menlo Regular" w:hAnsi="Menlo Regular" w:cs="Menlo Regular"/>
          <w:color w:val="000000"/>
          <w:sz w:val="22"/>
          <w:szCs w:val="22"/>
        </w:rPr>
        <w:t xml:space="preserve"> i </w:t>
      </w:r>
      <w:r w:rsidR="00D549B5">
        <w:rPr>
          <w:rFonts w:ascii="Menlo Regular" w:hAnsi="Menlo Regular" w:cs="Menlo Regular"/>
          <w:color w:val="000000"/>
          <w:sz w:val="22"/>
          <w:szCs w:val="22"/>
        </w:rPr>
        <w:t>}</w:t>
      </w:r>
      <w:r w:rsidR="00F32DB3">
        <w:rPr>
          <w:rFonts w:ascii="Menlo Regular" w:hAnsi="Menlo Regular" w:cs="Menlo Regular"/>
          <w:color w:val="000000"/>
          <w:sz w:val="22"/>
          <w:szCs w:val="22"/>
        </w:rPr>
        <w:t>"</w:t>
      </w:r>
    </w:p>
    <w:p w14:paraId="3A558BFA" w14:textId="5D9B5CA2" w:rsidR="00040811" w:rsidRDefault="00BD74E4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 xml:space="preserve">p </w:t>
      </w:r>
      <w:r w:rsidR="00F32DB3">
        <w:rPr>
          <w:rFonts w:ascii="Menlo Regular" w:hAnsi="Menlo Regular" w:cs="Menlo Regular"/>
          <w:color w:val="000000"/>
          <w:sz w:val="22"/>
          <w:szCs w:val="22"/>
        </w:rPr>
        <w:t>“price of desk is: #{</w:t>
      </w:r>
      <w:r w:rsidR="00B71A74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315261">
        <w:rPr>
          <w:rFonts w:ascii="Menlo Regular" w:hAnsi="Menlo Regular" w:cs="Menlo Regular"/>
          <w:color w:val="000000"/>
          <w:sz w:val="22"/>
          <w:szCs w:val="22"/>
        </w:rPr>
        <w:t>h[“desk”]</w:t>
      </w:r>
      <w:r w:rsidR="00B71A74"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 w:rsidR="00F32DB3">
        <w:rPr>
          <w:rFonts w:ascii="Menlo Regular" w:hAnsi="Menlo Regular" w:cs="Menlo Regular"/>
          <w:color w:val="000000"/>
          <w:sz w:val="22"/>
          <w:szCs w:val="22"/>
        </w:rPr>
        <w:t>}”</w:t>
      </w:r>
    </w:p>
    <w:p w14:paraId="6DA9ACF6" w14:textId="77777777" w:rsidR="00444713" w:rsidRDefault="00444713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</w:p>
    <w:p w14:paraId="24BD2FE2" w14:textId="6B97316E" w:rsidR="000D41F3" w:rsidRPr="000D41F3" w:rsidRDefault="003755FB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8000"/>
          <w:sz w:val="22"/>
          <w:szCs w:val="22"/>
        </w:rPr>
      </w:pPr>
      <w:r>
        <w:rPr>
          <w:rFonts w:ascii="Menlo Regular" w:hAnsi="Menlo Regular" w:cs="Menlo Regular"/>
          <w:color w:val="008000"/>
          <w:sz w:val="22"/>
          <w:szCs w:val="22"/>
        </w:rPr>
        <w:t xml:space="preserve">  </w:t>
      </w:r>
      <w:r w:rsidR="000D41F3" w:rsidRPr="000D41F3">
        <w:rPr>
          <w:rFonts w:ascii="Menlo Regular" w:hAnsi="Menlo Regular" w:cs="Menlo Regular"/>
          <w:color w:val="008000"/>
          <w:sz w:val="22"/>
          <w:szCs w:val="22"/>
        </w:rPr>
        <w:t>#</w:t>
      </w:r>
      <w:r w:rsidR="000D41F3">
        <w:rPr>
          <w:rFonts w:ascii="Menlo Regular" w:hAnsi="Menlo Regular" w:cs="Menlo Regular"/>
          <w:color w:val="008000"/>
          <w:sz w:val="22"/>
          <w:szCs w:val="22"/>
        </w:rPr>
        <w:t xml:space="preserve"> Below write code to find the costliest item</w:t>
      </w:r>
    </w:p>
    <w:p w14:paraId="6353E676" w14:textId="77777777" w:rsidR="000D41F3" w:rsidRDefault="000D41F3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</w:p>
    <w:p w14:paraId="215D3887" w14:textId="77777777" w:rsidR="00444713" w:rsidRDefault="00444713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</w:p>
    <w:p w14:paraId="3EEE5E4B" w14:textId="77777777" w:rsidR="0061324A" w:rsidRPr="0061324A" w:rsidRDefault="0061324A" w:rsidP="00613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324A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1324A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1324A">
        <w:rPr>
          <w:rFonts w:ascii="Consolas" w:eastAsia="Times New Roman" w:hAnsi="Consolas" w:cs="Times New Roman"/>
          <w:color w:val="DCDCAA"/>
          <w:sz w:val="21"/>
          <w:szCs w:val="21"/>
        </w:rPr>
        <w:t>sort_by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{ |</w:t>
      </w:r>
      <w:r w:rsidRPr="0061324A">
        <w:rPr>
          <w:rFonts w:ascii="Consolas" w:eastAsia="Times New Roman" w:hAnsi="Consolas" w:cs="Times New Roman"/>
          <w:color w:val="9CDCFE"/>
          <w:sz w:val="21"/>
          <w:szCs w:val="21"/>
        </w:rPr>
        <w:t>object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1324A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| </w:t>
      </w:r>
      <w:r w:rsidRPr="0061324A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 }.</w:t>
      </w:r>
      <w:r w:rsidRPr="0061324A">
        <w:rPr>
          <w:rFonts w:ascii="Consolas" w:eastAsia="Times New Roman" w:hAnsi="Consolas" w:cs="Times New Roman"/>
          <w:color w:val="DCDCAA"/>
          <w:sz w:val="21"/>
          <w:szCs w:val="21"/>
        </w:rPr>
        <w:t>reverse</w:t>
      </w:r>
    </w:p>
    <w:p w14:paraId="59A43D02" w14:textId="77777777" w:rsidR="0061324A" w:rsidRPr="0061324A" w:rsidRDefault="0061324A" w:rsidP="00613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C566CC" w14:textId="77777777" w:rsidR="0061324A" w:rsidRPr="0061324A" w:rsidRDefault="0061324A" w:rsidP="00613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61324A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1324A">
        <w:rPr>
          <w:rFonts w:ascii="Consolas" w:eastAsia="Times New Roman" w:hAnsi="Consolas" w:cs="Times New Roman"/>
          <w:color w:val="CE9178"/>
          <w:sz w:val="21"/>
          <w:szCs w:val="21"/>
        </w:rPr>
        <w:t>" Costliest item in list:  </w:t>
      </w:r>
      <w:r w:rsidRPr="0061324A">
        <w:rPr>
          <w:rFonts w:ascii="Consolas" w:eastAsia="Times New Roman" w:hAnsi="Consolas" w:cs="Times New Roman"/>
          <w:color w:val="569CD6"/>
          <w:sz w:val="21"/>
          <w:szCs w:val="21"/>
        </w:rPr>
        <w:t>#{</w:t>
      </w:r>
      <w:r w:rsidRPr="0061324A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1324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61324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61324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132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0C055743" w14:textId="77777777" w:rsidR="0061324A" w:rsidRPr="0061324A" w:rsidRDefault="0061324A" w:rsidP="00613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  <w:r w:rsidRPr="0061324A">
        <w:rPr>
          <w:rFonts w:ascii="Consolas" w:eastAsia="Times New Roman" w:hAnsi="Consolas" w:cs="Times New Roman"/>
          <w:color w:val="DCDCAA"/>
          <w:sz w:val="21"/>
          <w:szCs w:val="21"/>
        </w:rPr>
        <w:t>p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1324A">
        <w:rPr>
          <w:rFonts w:ascii="Consolas" w:eastAsia="Times New Roman" w:hAnsi="Consolas" w:cs="Times New Roman"/>
          <w:color w:val="CE9178"/>
          <w:sz w:val="21"/>
          <w:szCs w:val="21"/>
        </w:rPr>
        <w:t>"Second Costliest item in list:  </w:t>
      </w:r>
      <w:r w:rsidRPr="0061324A">
        <w:rPr>
          <w:rFonts w:ascii="Consolas" w:eastAsia="Times New Roman" w:hAnsi="Consolas" w:cs="Times New Roman"/>
          <w:color w:val="569CD6"/>
          <w:sz w:val="21"/>
          <w:szCs w:val="21"/>
        </w:rPr>
        <w:t>#{</w:t>
      </w:r>
      <w:r w:rsidRPr="0061324A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1324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61324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1324A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61324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132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43F14CD4" w14:textId="77777777" w:rsidR="0061324A" w:rsidRPr="0061324A" w:rsidRDefault="0061324A" w:rsidP="0061324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9BDB4B" w14:textId="77777777" w:rsidR="00DA0C2D" w:rsidRDefault="00DA0C2D" w:rsidP="00040811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 Regular" w:hAnsi="Menlo Regular" w:cs="Menlo Regular"/>
          <w:color w:val="000000"/>
          <w:sz w:val="22"/>
          <w:szCs w:val="22"/>
        </w:rPr>
      </w:pPr>
    </w:p>
    <w:p w14:paraId="7A1F55C2" w14:textId="4E79D868" w:rsidR="00040811" w:rsidRDefault="00BD74E4" w:rsidP="00040811">
      <w:pPr>
        <w:rPr>
          <w:rFonts w:ascii="Menlo Regular" w:hAnsi="Menlo Regular" w:cs="Menlo Regular"/>
          <w:color w:val="000000"/>
          <w:sz w:val="22"/>
          <w:szCs w:val="22"/>
        </w:rPr>
      </w:pPr>
      <w:r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C1651C"/>
          <w:sz w:val="22"/>
          <w:szCs w:val="22"/>
        </w:rPr>
        <w:t xml:space="preserve"> </w:t>
      </w:r>
      <w:r w:rsidR="00040811">
        <w:rPr>
          <w:rFonts w:ascii="Menlo Regular" w:hAnsi="Menlo Regular" w:cs="Menlo Regular"/>
          <w:color w:val="000000"/>
          <w:sz w:val="22"/>
          <w:szCs w:val="22"/>
        </w:rPr>
        <w:t>aFile.close</w:t>
      </w:r>
    </w:p>
    <w:p w14:paraId="2C246776" w14:textId="77777777" w:rsidR="00896403" w:rsidRDefault="00896403" w:rsidP="00040811">
      <w:pPr>
        <w:rPr>
          <w:rFonts w:ascii="Menlo Regular" w:hAnsi="Menlo Regular" w:cs="Menlo Regular"/>
          <w:color w:val="000000"/>
          <w:sz w:val="22"/>
          <w:szCs w:val="22"/>
        </w:rPr>
      </w:pPr>
    </w:p>
    <w:p w14:paraId="6284646A" w14:textId="77777777" w:rsidR="00720D70" w:rsidRDefault="00720D70" w:rsidP="00040811">
      <w:pPr>
        <w:rPr>
          <w:color w:val="0070C0"/>
          <w:sz w:val="20"/>
          <w:szCs w:val="20"/>
        </w:rPr>
      </w:pPr>
    </w:p>
    <w:p w14:paraId="0BA1E938" w14:textId="2C3D8BA5" w:rsidR="00896403" w:rsidRDefault="003D21E3" w:rsidP="00040811">
      <w:pPr>
        <w:rPr>
          <w:sz w:val="20"/>
          <w:szCs w:val="20"/>
        </w:rPr>
      </w:pPr>
      <w:r w:rsidRPr="00777D87">
        <w:rPr>
          <w:color w:val="0070C0"/>
          <w:sz w:val="20"/>
          <w:szCs w:val="20"/>
        </w:rPr>
        <w:lastRenderedPageBreak/>
        <w:t xml:space="preserve">Bonus problem </w:t>
      </w:r>
      <w:r w:rsidRPr="003D21E3">
        <w:rPr>
          <w:sz w:val="20"/>
          <w:szCs w:val="20"/>
        </w:rPr>
        <w:t>(1 point)</w:t>
      </w:r>
      <w:r>
        <w:rPr>
          <w:sz w:val="20"/>
          <w:szCs w:val="20"/>
        </w:rPr>
        <w:t xml:space="preserve">: Extend your code to find </w:t>
      </w:r>
      <w:r w:rsidR="00B020EE">
        <w:rPr>
          <w:sz w:val="20"/>
          <w:szCs w:val="20"/>
        </w:rPr>
        <w:t xml:space="preserve">(and report) </w:t>
      </w:r>
      <w:r>
        <w:rPr>
          <w:sz w:val="20"/>
          <w:szCs w:val="20"/>
        </w:rPr>
        <w:t>the second-costliest item’s name.</w:t>
      </w:r>
    </w:p>
    <w:p w14:paraId="5022F5C8" w14:textId="32EA0692" w:rsidR="00315261" w:rsidRPr="003D21E3" w:rsidRDefault="00315261" w:rsidP="00040811">
      <w:pPr>
        <w:rPr>
          <w:sz w:val="20"/>
          <w:szCs w:val="20"/>
        </w:rPr>
      </w:pPr>
      <w:r w:rsidRPr="00315261">
        <w:rPr>
          <w:sz w:val="20"/>
          <w:szCs w:val="20"/>
        </w:rPr>
        <w:drawing>
          <wp:inline distT="0" distB="0" distL="0" distR="0" wp14:anchorId="570AF072" wp14:editId="5603EDA8">
            <wp:extent cx="5486400" cy="840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FA887" w14:textId="77777777" w:rsidR="003D21E3" w:rsidRDefault="003D21E3" w:rsidP="00040811">
      <w:pPr>
        <w:rPr>
          <w:rFonts w:ascii="Menlo Regular" w:hAnsi="Menlo Regular" w:cs="Menlo Regular"/>
          <w:color w:val="000000"/>
          <w:sz w:val="22"/>
          <w:szCs w:val="22"/>
        </w:rPr>
      </w:pPr>
    </w:p>
    <w:p w14:paraId="5D7CCA88" w14:textId="4DC69B7F" w:rsidR="00896403" w:rsidRPr="00896403" w:rsidRDefault="00183B2F" w:rsidP="00040811">
      <w:pPr>
        <w:rPr>
          <w:sz w:val="20"/>
          <w:szCs w:val="20"/>
        </w:rPr>
      </w:pPr>
      <w:r>
        <w:rPr>
          <w:b/>
          <w:sz w:val="20"/>
          <w:szCs w:val="20"/>
        </w:rPr>
        <w:t>Submit</w:t>
      </w:r>
      <w:r>
        <w:rPr>
          <w:rFonts w:ascii="Menlo Regular" w:hAnsi="Menlo Regular" w:cs="Menlo Regular"/>
          <w:color w:val="000000"/>
          <w:sz w:val="22"/>
          <w:szCs w:val="22"/>
        </w:rPr>
        <w:t xml:space="preserve"> </w:t>
      </w:r>
      <w:r>
        <w:rPr>
          <w:sz w:val="20"/>
          <w:szCs w:val="20"/>
        </w:rPr>
        <w:t>this word file (after completion)</w:t>
      </w:r>
      <w:r w:rsidR="00896403" w:rsidRPr="00896403">
        <w:rPr>
          <w:sz w:val="20"/>
          <w:szCs w:val="20"/>
        </w:rPr>
        <w:t xml:space="preserve"> and a scree</w:t>
      </w:r>
      <w:r w:rsidR="007F11B0">
        <w:rPr>
          <w:sz w:val="20"/>
          <w:szCs w:val="20"/>
        </w:rPr>
        <w:t xml:space="preserve">nshot of output (of </w:t>
      </w:r>
      <w:r w:rsidR="00647E34">
        <w:rPr>
          <w:sz w:val="20"/>
          <w:szCs w:val="20"/>
        </w:rPr>
        <w:t>run</w:t>
      </w:r>
      <w:r w:rsidR="007F11B0">
        <w:rPr>
          <w:sz w:val="20"/>
          <w:szCs w:val="20"/>
        </w:rPr>
        <w:t>ning</w:t>
      </w:r>
      <w:r w:rsidR="00647E34">
        <w:rPr>
          <w:sz w:val="20"/>
          <w:szCs w:val="20"/>
        </w:rPr>
        <w:t xml:space="preserve"> </w:t>
      </w:r>
      <w:r w:rsidR="007F11B0">
        <w:rPr>
          <w:sz w:val="20"/>
          <w:szCs w:val="20"/>
        </w:rPr>
        <w:t xml:space="preserve">the </w:t>
      </w:r>
      <w:r w:rsidR="00647E34">
        <w:rPr>
          <w:sz w:val="20"/>
          <w:szCs w:val="20"/>
        </w:rPr>
        <w:t>code</w:t>
      </w:r>
      <w:r w:rsidR="00896403" w:rsidRPr="00896403">
        <w:rPr>
          <w:sz w:val="20"/>
          <w:szCs w:val="20"/>
        </w:rPr>
        <w:t>) to Canvas.</w:t>
      </w:r>
    </w:p>
    <w:sectPr w:rsidR="00896403" w:rsidRPr="00896403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 Regular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Q0tjC3NDE1MjNW0lEKTi0uzszPAykwrAUA34KRcywAAAA="/>
  </w:docVars>
  <w:rsids>
    <w:rsidRoot w:val="0020767C"/>
    <w:rsid w:val="00002720"/>
    <w:rsid w:val="00006BFB"/>
    <w:rsid w:val="00025EA2"/>
    <w:rsid w:val="00040811"/>
    <w:rsid w:val="00042DB7"/>
    <w:rsid w:val="00063DF9"/>
    <w:rsid w:val="000A40DB"/>
    <w:rsid w:val="000B5167"/>
    <w:rsid w:val="000C7397"/>
    <w:rsid w:val="000D41F3"/>
    <w:rsid w:val="000D4F23"/>
    <w:rsid w:val="000D74A9"/>
    <w:rsid w:val="000E0FF4"/>
    <w:rsid w:val="000E55A8"/>
    <w:rsid w:val="000F0D15"/>
    <w:rsid w:val="000F7398"/>
    <w:rsid w:val="001151A3"/>
    <w:rsid w:val="0016435F"/>
    <w:rsid w:val="00167733"/>
    <w:rsid w:val="00183B2F"/>
    <w:rsid w:val="001A48A0"/>
    <w:rsid w:val="001B1385"/>
    <w:rsid w:val="001B6816"/>
    <w:rsid w:val="001F017A"/>
    <w:rsid w:val="0020701F"/>
    <w:rsid w:val="0020767C"/>
    <w:rsid w:val="00220FD5"/>
    <w:rsid w:val="00240456"/>
    <w:rsid w:val="00263AAC"/>
    <w:rsid w:val="00274CE6"/>
    <w:rsid w:val="00296524"/>
    <w:rsid w:val="002A0D51"/>
    <w:rsid w:val="002E4983"/>
    <w:rsid w:val="002F1711"/>
    <w:rsid w:val="002F3847"/>
    <w:rsid w:val="00303828"/>
    <w:rsid w:val="003111A2"/>
    <w:rsid w:val="00315261"/>
    <w:rsid w:val="003244B1"/>
    <w:rsid w:val="003700A8"/>
    <w:rsid w:val="003755FB"/>
    <w:rsid w:val="00391B0F"/>
    <w:rsid w:val="003A30F3"/>
    <w:rsid w:val="003B0D59"/>
    <w:rsid w:val="003B62ED"/>
    <w:rsid w:val="003B7A05"/>
    <w:rsid w:val="003C7C58"/>
    <w:rsid w:val="003D21E3"/>
    <w:rsid w:val="003E451B"/>
    <w:rsid w:val="00444713"/>
    <w:rsid w:val="00445F5F"/>
    <w:rsid w:val="0047110F"/>
    <w:rsid w:val="00484F10"/>
    <w:rsid w:val="004D2B66"/>
    <w:rsid w:val="004D50BE"/>
    <w:rsid w:val="00522E1D"/>
    <w:rsid w:val="005409E0"/>
    <w:rsid w:val="00547801"/>
    <w:rsid w:val="00574FF6"/>
    <w:rsid w:val="00593D71"/>
    <w:rsid w:val="005A1300"/>
    <w:rsid w:val="005A205A"/>
    <w:rsid w:val="005A5B74"/>
    <w:rsid w:val="005C30EC"/>
    <w:rsid w:val="005C79BA"/>
    <w:rsid w:val="005D622C"/>
    <w:rsid w:val="00601137"/>
    <w:rsid w:val="00606C62"/>
    <w:rsid w:val="0061324A"/>
    <w:rsid w:val="00632989"/>
    <w:rsid w:val="00647E34"/>
    <w:rsid w:val="006816D3"/>
    <w:rsid w:val="00694911"/>
    <w:rsid w:val="0069647B"/>
    <w:rsid w:val="006A3208"/>
    <w:rsid w:val="006B07CE"/>
    <w:rsid w:val="006B17CD"/>
    <w:rsid w:val="006B4663"/>
    <w:rsid w:val="006D5792"/>
    <w:rsid w:val="006E4B61"/>
    <w:rsid w:val="006E64B4"/>
    <w:rsid w:val="006F1458"/>
    <w:rsid w:val="006F59B8"/>
    <w:rsid w:val="00720D70"/>
    <w:rsid w:val="00743CB5"/>
    <w:rsid w:val="007456EF"/>
    <w:rsid w:val="00777D87"/>
    <w:rsid w:val="007B2EC2"/>
    <w:rsid w:val="007C27FE"/>
    <w:rsid w:val="007F11B0"/>
    <w:rsid w:val="007F601D"/>
    <w:rsid w:val="008231AA"/>
    <w:rsid w:val="0084480F"/>
    <w:rsid w:val="00844AD6"/>
    <w:rsid w:val="00863C14"/>
    <w:rsid w:val="00886055"/>
    <w:rsid w:val="0088787F"/>
    <w:rsid w:val="00896403"/>
    <w:rsid w:val="008B5A4B"/>
    <w:rsid w:val="008B670F"/>
    <w:rsid w:val="0090531E"/>
    <w:rsid w:val="00920CC3"/>
    <w:rsid w:val="009236B0"/>
    <w:rsid w:val="009268C9"/>
    <w:rsid w:val="009309B3"/>
    <w:rsid w:val="009351C9"/>
    <w:rsid w:val="009472DD"/>
    <w:rsid w:val="0096021A"/>
    <w:rsid w:val="00967605"/>
    <w:rsid w:val="009B6CCE"/>
    <w:rsid w:val="009E5818"/>
    <w:rsid w:val="00A10677"/>
    <w:rsid w:val="00A25FC2"/>
    <w:rsid w:val="00A31024"/>
    <w:rsid w:val="00A360BB"/>
    <w:rsid w:val="00A53EAC"/>
    <w:rsid w:val="00A55845"/>
    <w:rsid w:val="00A67E3C"/>
    <w:rsid w:val="00A93D3F"/>
    <w:rsid w:val="00A961B1"/>
    <w:rsid w:val="00AA21A4"/>
    <w:rsid w:val="00AA57E9"/>
    <w:rsid w:val="00AB2A30"/>
    <w:rsid w:val="00AB7B2C"/>
    <w:rsid w:val="00AF0CBC"/>
    <w:rsid w:val="00B020EE"/>
    <w:rsid w:val="00B048B4"/>
    <w:rsid w:val="00B26518"/>
    <w:rsid w:val="00B378FD"/>
    <w:rsid w:val="00B71A74"/>
    <w:rsid w:val="00B7481D"/>
    <w:rsid w:val="00B77D7C"/>
    <w:rsid w:val="00B832A5"/>
    <w:rsid w:val="00B92886"/>
    <w:rsid w:val="00B94779"/>
    <w:rsid w:val="00BA57E3"/>
    <w:rsid w:val="00BB3839"/>
    <w:rsid w:val="00BD74E4"/>
    <w:rsid w:val="00C13DAC"/>
    <w:rsid w:val="00C15F4A"/>
    <w:rsid w:val="00C214E1"/>
    <w:rsid w:val="00C25A53"/>
    <w:rsid w:val="00C60CAB"/>
    <w:rsid w:val="00CA7FD1"/>
    <w:rsid w:val="00CC53C9"/>
    <w:rsid w:val="00CE779A"/>
    <w:rsid w:val="00D04F79"/>
    <w:rsid w:val="00D05015"/>
    <w:rsid w:val="00D15AE8"/>
    <w:rsid w:val="00D23F80"/>
    <w:rsid w:val="00D33E1F"/>
    <w:rsid w:val="00D505FE"/>
    <w:rsid w:val="00D5195F"/>
    <w:rsid w:val="00D51F41"/>
    <w:rsid w:val="00D549B5"/>
    <w:rsid w:val="00D57C03"/>
    <w:rsid w:val="00D80EF3"/>
    <w:rsid w:val="00DA0C2D"/>
    <w:rsid w:val="00DB2761"/>
    <w:rsid w:val="00DC62AF"/>
    <w:rsid w:val="00E2224F"/>
    <w:rsid w:val="00E510F7"/>
    <w:rsid w:val="00E56C94"/>
    <w:rsid w:val="00E664C0"/>
    <w:rsid w:val="00E901F6"/>
    <w:rsid w:val="00E92CFD"/>
    <w:rsid w:val="00E9389C"/>
    <w:rsid w:val="00EA5D0B"/>
    <w:rsid w:val="00EC615B"/>
    <w:rsid w:val="00F32DB3"/>
    <w:rsid w:val="00F43C91"/>
    <w:rsid w:val="00F961AF"/>
    <w:rsid w:val="00FA25A5"/>
    <w:rsid w:val="00FD1615"/>
    <w:rsid w:val="00FE5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50A76787-7A67-3B47-AF9E-D85A24472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9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7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52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8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Sanders</cp:lastModifiedBy>
  <cp:revision>163</cp:revision>
  <cp:lastPrinted>2016-02-11T17:33:00Z</cp:lastPrinted>
  <dcterms:created xsi:type="dcterms:W3CDTF">2016-01-26T17:31:00Z</dcterms:created>
  <dcterms:modified xsi:type="dcterms:W3CDTF">2021-01-29T00:19:00Z</dcterms:modified>
</cp:coreProperties>
</file>